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p>
      <w:pPr>
        <w:pStyle w:val="FirstParagraph"/>
      </w:pPr>
      <w:r>
        <w:rPr>
          <w:bCs/>
          <w:b/>
        </w:rPr>
        <w:t xml:space="preserve">John Doe</w:t>
      </w:r>
      <w:r>
        <w:br/>
      </w:r>
      <w:r>
        <w:t xml:space="preserve">123 Academic Lane</w:t>
      </w:r>
      <w:r>
        <w:br/>
      </w:r>
      <w:r>
        <w:t xml:space="preserve">Tel Aviv, Israel 65432</w:t>
      </w:r>
      <w:r>
        <w:br/>
      </w:r>
      <w:r>
        <w:t xml:space="preserve">Email: john.doe@example.com | Phone: +972-50-1234567</w:t>
      </w:r>
    </w:p>
    <w:p>
      <w:pPr>
        <w:pStyle w:val="BodyText"/>
      </w:pPr>
      <w:r>
        <w:t xml:space="preserve">Date: [Insert Date]</w:t>
      </w:r>
    </w:p>
    <w:p>
      <w:pPr>
        <w:pStyle w:val="BodyText"/>
      </w:pPr>
      <w:r>
        <w:t xml:space="preserve">Dear Hiring Committee,</w:t>
      </w:r>
    </w:p>
    <w:p>
      <w:pPr>
        <w:pStyle w:val="BodyText"/>
      </w:pPr>
      <w:r>
        <w:t xml:space="preserve">I am writing to express my enthusiastic interest in the University Lecturer position at a prestigious institution in Israel Tel Aviv. With a robust academic background, a passion for teaching, and a deep commitment to fostering intellectual growth, I am eager to contribute to the dynamic educational environment of Tel Aviv. As an experienced educator with expertise in [Your Field of Study], I am confident that my qualifications align perfectly with the requirements of this role. This cover letter outlines my academic journey, teaching philosophy, and vision for contributing to the academic community in Israel Tel Aviv.</w:t>
      </w:r>
    </w:p>
    <w:p>
      <w:pPr>
        <w:pStyle w:val="BodyText"/>
      </w:pPr>
      <w:r>
        <w:t xml:space="preserve">My academic foundation was built at [Your University], where I earned a [Your Degree] in [Your Field of Study]. This experience equipped me with a strong theoretical understanding of [specific subject areas], while my research work on [your research topic] allowed me to engage deeply with contemporary issues in my field. Following this, I pursued further studies and professional development at [Another Institution or Program], which honed my ability to approach complex problems with analytical rigor and creativity. These experiences not only prepared me for the challenges of higher education but also instilled in me a lifelong dedication to learning and mentorship.</w:t>
      </w:r>
    </w:p>
    <w:p>
      <w:pPr>
        <w:pStyle w:val="BodyText"/>
      </w:pPr>
      <w:r>
        <w:t xml:space="preserve">As a University Lecturer, I have consistently emphasized the importance of fostering critical thinking, encouraging interdisciplinary collaboration, and creating an inclusive classroom environment. In my previous roles at [Previous Institution], I designed and delivered courses on [list specific subjects], integrating real-world examples and innovative pedagogical techniques to engage students from diverse backgrounds. My teaching philosophy is rooted in the belief that education should empower students to question assumptions, explore new ideas, and develop the skills necessary for success in an ever-evolving global landscape. This approach has resonated with my students, who often describe my classes as intellectually stimulating and supportive.</w:t>
      </w:r>
    </w:p>
    <w:p>
      <w:pPr>
        <w:pStyle w:val="BodyText"/>
      </w:pPr>
      <w:r>
        <w:t xml:space="preserve">One of the key reasons I am drawn to the University Lecturer position in Israel Tel Aviv is the unique opportunity to contribute to a region known for its vibrant academic community and cultural diversity. Tel Aviv, in particular, is a hub of innovation, where academia intersects with technology, entrepreneurship, and global perspectives. I am particularly interested in collaborating with faculty and students at [University Name] to explore how our shared commitment to excellence can address pressing societal challenges. For instance, my research on [your research topic] could align with the university’s initiatives in [specific area of focus], such as sustainability, digital humanities, or social justice. I am eager to bring my expertise in [specific skills or methodologies] to support these efforts and inspire the next generation of thinkers and leaders.</w:t>
      </w:r>
    </w:p>
    <w:p>
      <w:pPr>
        <w:pStyle w:val="BodyText"/>
      </w:pPr>
      <w:r>
        <w:t xml:space="preserve">In addition to my academic contributions, I have actively participated in professional development programs that emphasize the importance of cultural competence and adaptability. Having taught international students and collaborated with institutions across different continents, I am well-versed in navigating diverse educational contexts. In Israel Tel Aviv, where the academic landscape is characterized by its multiculturalism and emphasis on innovation, I believe my ability to connect with students from varied backgrounds will be a valuable asset. Furthermore, my fluency in [languages] allows me to communicate effectively with both local and international stakeholders, ensuring that I can contribute meaningfully to the university’s mission of fostering global engagement.</w:t>
      </w:r>
    </w:p>
    <w:p>
      <w:pPr>
        <w:pStyle w:val="BodyText"/>
      </w:pPr>
      <w:r>
        <w:t xml:space="preserve">My commitment to education extends beyond the classroom. I have served as a mentor for graduate students, guided independent research projects, and participated in curriculum development initiatives aimed at enhancing student outcomes. These experiences have reinforced my belief that teaching is not just about imparting knowledge but also about nurturing curiosity and resilience. In Tel Aviv, where the academic environment values both intellectual rigor and creativity, I am confident that I can make a meaningful impact by supporting students in their academic and personal growth.</w:t>
      </w:r>
    </w:p>
    <w:p>
      <w:pPr>
        <w:pStyle w:val="BodyText"/>
      </w:pPr>
      <w:r>
        <w:t xml:space="preserve">What excites me most about this opportunity is the chance to contribute to an institution that prioritizes innovation while maintaining a strong commitment to traditional values. Israel Tel Aviv, with its rich history and forward-thinking ethos, offers an ideal setting for someone who is passionate about education and community building. I am particularly inspired by [specific university initiative, research center, or cultural program], which aligns with my own goals of bridging theory and practice to create tangible impact.</w:t>
      </w:r>
    </w:p>
    <w:p>
      <w:pPr>
        <w:pStyle w:val="BodyText"/>
      </w:pPr>
      <w:r>
        <w:t xml:space="preserve">In conclusion, I am eager to bring my expertise as a University Lecturer to an institution in Israel Tel Aviv that values excellence, diversity, and innovation. My academic background, teaching experience, and dedication to student success position me as a strong candidate for this role. I would be honored to contribute to the continued growth of [University Name] and its mission of shaping future leaders. Thank you for considering my application. I look forward to the opportunity to discuss how my skills and vision align with your needs.</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Position</dc:title>
  <dc:creator/>
  <cp:keywords/>
  <dcterms:created xsi:type="dcterms:W3CDTF">2026-07-23T22:10:43Z</dcterms:created>
  <dcterms:modified xsi:type="dcterms:W3CDTF">2026-07-23T22:10:43Z</dcterms:modified>
</cp:coreProperties>
</file>

<file path=docProps/custom.xml><?xml version="1.0" encoding="utf-8"?>
<Properties xmlns="http://schemas.openxmlformats.org/officeDocument/2006/custom-properties" xmlns:vt="http://schemas.openxmlformats.org/officeDocument/2006/docPropsVTypes"/>
</file>